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57F19E2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0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1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3" w:author="IDCC-4 - AB" w:date="2025-10-13T20:03:00Z" w16du:dateUtc="2025-10-14T00:03:00Z">
              <w:r w:rsidR="007F0C85">
                <w:t xml:space="preserve"> </w:t>
              </w:r>
            </w:ins>
            <w:del w:id="4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5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6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7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8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9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0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1" w:name="_Toc208241641"/>
      <w:r>
        <w:t>5.4.3</w:t>
      </w:r>
      <w:r>
        <w:tab/>
      </w:r>
      <w:bookmarkStart w:id="12" w:name="_Hlk205552141"/>
      <w:r>
        <w:t xml:space="preserve">Procedure for AIoT Device identifier protection with Temp ID update during </w:t>
      </w:r>
      <w:bookmarkEnd w:id="12"/>
      <w:r>
        <w:t>Individual inventory</w:t>
      </w:r>
      <w:bookmarkEnd w:id="11"/>
    </w:p>
    <w:p w14:paraId="726B5D0D" w14:textId="5C3DC782" w:rsidR="00743E62" w:rsidRDefault="00743E62" w:rsidP="00743E62">
      <w:r>
        <w:t xml:space="preserve">For the protection of </w:t>
      </w:r>
      <w:ins w:id="13" w:author="IDCC-3 - AB" w:date="2025-10-01T17:16:00Z" w16du:dateUtc="2025-10-01T21:16:00Z">
        <w:r w:rsidR="004B5A6B">
          <w:t xml:space="preserve">the </w:t>
        </w:r>
      </w:ins>
      <w:r>
        <w:t xml:space="preserve">AIoT device permanent identifier during the inventory procedure with </w:t>
      </w:r>
      <w:ins w:id="14" w:author="IDCC-3 - AB" w:date="2025-10-01T17:16:00Z" w16du:dateUtc="2025-10-01T21:16:00Z">
        <w:r w:rsidR="004B5A6B">
          <w:t xml:space="preserve">the </w:t>
        </w:r>
      </w:ins>
      <w:r>
        <w:t xml:space="preserve">AIoT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5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>In step 1, AIOTF shall retrieve a T-ID in addition to the RAND</w:t>
      </w:r>
      <w:r>
        <w:rPr>
          <w:vertAlign w:val="subscript"/>
        </w:rPr>
        <w:t>AIOT_n</w:t>
      </w:r>
      <w:r>
        <w:t xml:space="preserve"> from ADM. The ADM shall, based on T-ID type, either fetch the stored T-ID in the AIoT device profile or generate the T-ID as specified in Annex B.1.</w:t>
      </w:r>
      <w:ins w:id="16" w:author="IDCC-3 - AB" w:date="2025-10-02T10:59:00Z" w16du:dateUtc="2025-10-02T14:59:00Z">
        <w:r w:rsidR="000F14DF">
          <w:t>.</w:t>
        </w:r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17" w:author="IDCC-4 - AB" w:date="2025-10-13T20:02:00Z" w16du:dateUtc="2025-10-14T00:02:00Z"/>
          <w:rFonts w:eastAsiaTheme="minorEastAsia"/>
          <w:lang w:val="en-US" w:eastAsia="zh-CN"/>
        </w:rPr>
      </w:pPr>
      <w:ins w:id="18" w:author="IDCC-3 - AB" w:date="2025-10-02T10:59:00Z" w16du:dateUtc="2025-10-02T14:59:00Z">
        <w:del w:id="19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0" w:author="IDCC-3 - AB" w:date="2025-10-01T17:17:00Z" w16du:dateUtc="2025-10-01T21:17:00Z">
        <w:r w:rsidR="004B5A6B">
          <w:t>s</w:t>
        </w:r>
      </w:ins>
      <w:r>
        <w:t xml:space="preserve"> 2, 3</w:t>
      </w:r>
      <w:ins w:id="21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2" w:author="IDCC-3 - AB" w:date="2025-10-01T17:22:00Z" w16du:dateUtc="2025-10-01T21:22:00Z"/>
        </w:rPr>
      </w:pPr>
      <w:r>
        <w:t>-</w:t>
      </w:r>
      <w:r>
        <w:tab/>
        <w:t>In step</w:t>
      </w:r>
      <w:ins w:id="23" w:author="IDCC-3 - AB" w:date="2025-10-01T17:17:00Z" w16du:dateUtc="2025-10-01T21:17:00Z">
        <w:r w:rsidR="004B5A6B">
          <w:t>s</w:t>
        </w:r>
      </w:ins>
      <w:r>
        <w:t xml:space="preserve"> 2 and 3</w:t>
      </w:r>
      <w:ins w:id="24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5" w:author="IDCC-3 - AB" w:date="2025-10-01T17:34:00Z" w16du:dateUtc="2025-10-01T21:34:00Z">
        <w:del w:id="26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27" w:author="Guanzhou Wang" w:date="2025-10-01T20:52:00Z" w16du:dateUtc="2025-10-02T00:52:00Z">
        <w:r w:rsidRPr="00C42B3C" w:rsidDel="00B5258E">
          <w:delText>indication of type of</w:delText>
        </w:r>
      </w:del>
      <w:ins w:id="28" w:author="IDCC-3 - AB" w:date="2025-10-01T17:21:00Z" w16du:dateUtc="2025-10-01T21:21:00Z">
        <w:del w:id="29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0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1" w:author="IDCC-3 - AB" w:date="2025-10-01T17:21:00Z" w16du:dateUtc="2025-10-01T21:21:00Z">
        <w:r w:rsidR="004B5A6B">
          <w:t xml:space="preserve"> handling information</w:t>
        </w:r>
      </w:ins>
      <w:ins w:id="32" w:author="IDCC-3 - AB" w:date="2025-10-01T17:22:00Z" w16du:dateUtc="2025-10-01T21:22:00Z">
        <w:r w:rsidR="004B5A6B">
          <w:t xml:space="preserve"> include</w:t>
        </w:r>
      </w:ins>
      <w:ins w:id="33" w:author="IDCC-3 - AB" w:date="2025-10-02T09:28:00Z" w16du:dateUtc="2025-10-02T13:28:00Z">
        <w:r w:rsidR="00C42B3C">
          <w:t>s</w:t>
        </w:r>
      </w:ins>
      <w:ins w:id="34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5" w:author="IDCC-3 - AB" w:date="2025-10-01T17:23:00Z" w16du:dateUtc="2025-10-01T21:23:00Z"/>
        </w:rPr>
      </w:pPr>
      <w:ins w:id="36" w:author="IDCC-3 - AB" w:date="2025-10-01T17:22:00Z" w16du:dateUtc="2025-10-01T21:22:00Z">
        <w:r>
          <w:t xml:space="preserve">- </w:t>
        </w:r>
      </w:ins>
      <w:ins w:id="37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38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39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71552098" w:rsidR="004B5A6B" w:rsidRDefault="004B5A6B" w:rsidP="004B5A6B">
      <w:pPr>
        <w:pStyle w:val="B1"/>
        <w:ind w:left="852"/>
        <w:rPr>
          <w:ins w:id="40" w:author="IDCC-3 - AB" w:date="2025-10-01T17:25:00Z" w16du:dateUtc="2025-10-01T21:25:00Z"/>
        </w:rPr>
      </w:pPr>
      <w:ins w:id="41" w:author="IDCC-3 - AB" w:date="2025-10-01T17:23:00Z" w16du:dateUtc="2025-10-01T21:23:00Z">
        <w:r>
          <w:t xml:space="preserve">- If </w:t>
        </w:r>
      </w:ins>
      <w:ins w:id="42" w:author="IDCC-3 - AB" w:date="2025-10-01T17:24:00Z" w16du:dateUtc="2025-10-01T21:24:00Z">
        <w:r>
          <w:t>the T-ID type</w:t>
        </w:r>
      </w:ins>
      <w:ins w:id="43" w:author="Guanzhou Wang" w:date="2025-10-01T20:52:00Z" w16du:dateUtc="2025-10-02T00:52:00Z">
        <w:r w:rsidR="00B5258E">
          <w:t xml:space="preserve"> </w:t>
        </w:r>
      </w:ins>
      <w:ins w:id="44" w:author="IDCC-3 - AB" w:date="2025-10-02T09:27:00Z" w16du:dateUtc="2025-10-02T13:27:00Z">
        <w:r w:rsidR="00C42B3C">
          <w:t>is a concealed type</w:t>
        </w:r>
      </w:ins>
      <w:ins w:id="45" w:author="IDCC-3 - AB" w:date="2025-10-01T17:24:00Z" w16du:dateUtc="2025-10-01T21:24:00Z">
        <w:r>
          <w:t xml:space="preserve">, whether </w:t>
        </w:r>
      </w:ins>
      <w:ins w:id="46" w:author="IDCC-3 - AB" w:date="2025-10-01T17:28:00Z" w16du:dateUtc="2025-10-01T21:28:00Z">
        <w:r>
          <w:t xml:space="preserve">or not </w:t>
        </w:r>
      </w:ins>
      <w:ins w:id="47" w:author="IDCC-3 - AB" w:date="2025-10-01T17:24:00Z" w16du:dateUtc="2025-10-01T21:24:00Z">
        <w:r>
          <w:t>it is based on the stored-ID</w:t>
        </w:r>
      </w:ins>
      <w:ins w:id="48" w:author="IDCC-3 - AB" w:date="2025-10-01T17:25:00Z" w16du:dateUtc="2025-10-01T21:25:00Z">
        <w:r>
          <w:t xml:space="preserve"> or the permanent identifier.</w:t>
        </w:r>
      </w:ins>
    </w:p>
    <w:p w14:paraId="061ECE0C" w14:textId="4061A455" w:rsidR="004B5A6B" w:rsidRDefault="004B5A6B" w:rsidP="004B5A6B">
      <w:pPr>
        <w:pStyle w:val="B1"/>
        <w:ind w:left="852"/>
        <w:rPr>
          <w:ins w:id="49" w:author="IDCC-3 - AB" w:date="2025-10-01T17:27:00Z" w16du:dateUtc="2025-10-01T21:27:00Z"/>
        </w:rPr>
      </w:pPr>
      <w:ins w:id="50" w:author="IDCC-3 - AB" w:date="2025-10-01T17:25:00Z" w16du:dateUtc="2025-10-01T21:25:00Z">
        <w:r>
          <w:t xml:space="preserve">- </w:t>
        </w:r>
      </w:ins>
      <w:ins w:id="51" w:author="IDCC-3 - AB" w:date="2025-10-01T17:28:00Z" w16du:dateUtc="2025-10-01T21:28:00Z">
        <w:r>
          <w:t>W</w:t>
        </w:r>
      </w:ins>
      <w:ins w:id="52" w:author="IDCC-3 - AB" w:date="2025-10-01T17:25:00Z" w16du:dateUtc="2025-10-01T21:25:00Z">
        <w:r>
          <w:t>hether</w:t>
        </w:r>
      </w:ins>
      <w:ins w:id="53" w:author="IDCC-3 - AB" w:date="2025-10-01T17:28:00Z" w16du:dateUtc="2025-10-01T21:28:00Z">
        <w:r>
          <w:t xml:space="preserve"> or not</w:t>
        </w:r>
      </w:ins>
      <w:ins w:id="54" w:author="IDCC-3 - AB" w:date="2025-10-01T17:25:00Z" w16du:dateUtc="2025-10-01T21:25:00Z">
        <w:r>
          <w:t xml:space="preserve"> the stored T-ID ty</w:t>
        </w:r>
      </w:ins>
      <w:ins w:id="55" w:author="IDCC-3 - AB" w:date="2025-10-01T17:26:00Z" w16du:dateUtc="2025-10-01T21:26:00Z">
        <w:r>
          <w:t>pe</w:t>
        </w:r>
        <w:del w:id="56" w:author="IDCC-4 - AB" w:date="2025-10-13T21:17:00Z" w16du:dateUtc="2025-10-14T01:17:00Z">
          <w:r w:rsidDel="00FD6672">
            <w:delText xml:space="preserve"> </w:delText>
          </w:r>
        </w:del>
        <w:del w:id="57" w:author="IDCC-4 - AB" w:date="2025-10-13T07:20:00Z" w16du:dateUtc="2025-10-13T11:20:00Z">
          <w:r w:rsidRPr="00B55EA4" w:rsidDel="00925CBC">
            <w:rPr>
              <w:highlight w:val="yellow"/>
            </w:rPr>
            <w:delText>can</w:delText>
          </w:r>
        </w:del>
        <w:r w:rsidRPr="00B55EA4">
          <w:rPr>
            <w:highlight w:val="yellow"/>
          </w:rPr>
          <w:t xml:space="preserve"> </w:t>
        </w:r>
      </w:ins>
      <w:ins w:id="58" w:author="IDCC-4 - AB" w:date="2025-10-13T20:02:00Z" w16du:dateUtc="2025-10-14T00:02:00Z">
        <w:r w:rsidR="00D74A64" w:rsidRPr="00B55EA4">
          <w:rPr>
            <w:highlight w:val="yellow"/>
          </w:rPr>
          <w:t>shall</w:t>
        </w:r>
        <w:r w:rsidR="00D74A64">
          <w:t xml:space="preserve"> </w:t>
        </w:r>
      </w:ins>
      <w:ins w:id="59" w:author="IDCC-3 - AB" w:date="2025-10-01T17:26:00Z" w16du:dateUtc="2025-10-01T21:26:00Z">
        <w:r>
          <w:t>be updated with or without a command.</w:t>
        </w:r>
      </w:ins>
    </w:p>
    <w:p w14:paraId="320B981A" w14:textId="770E995F" w:rsidR="00743E62" w:rsidRDefault="00743E62" w:rsidP="004B5A6B">
      <w:pPr>
        <w:pStyle w:val="B1"/>
        <w:ind w:left="852"/>
      </w:pPr>
      <w:del w:id="60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61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AIoT device, based on the T-ID handling indication in the paging message, generates the T-ID in the same way as the ADM did in step 1. The AIoT device determines it needs to reply to the NG-RAN if the generated T-ID matches </w:t>
      </w:r>
      <w:del w:id="62" w:author="IDCC-3 - AB" w:date="2025-10-01T17:31:00Z" w16du:dateUtc="2025-10-01T21:31:00Z">
        <w:r w:rsidDel="004B5A6B">
          <w:delText xml:space="preserve">with </w:delText>
        </w:r>
      </w:del>
      <w:r>
        <w:t>the received T-ID. In case the stored T-ID update shall be done without a command, the AIoT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63" w:author="IDCC-3 - AB" w:date="2025-10-01T17:32:00Z" w16du:dateUtc="2025-10-01T21:32:00Z">
        <w:r w:rsidR="004B5A6B">
          <w:t>s</w:t>
        </w:r>
      </w:ins>
      <w:r>
        <w:t xml:space="preserve"> 5 and 6, </w:t>
      </w:r>
      <w:del w:id="64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65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AIoT device permanent identifier is used as </w:t>
      </w:r>
      <w:del w:id="66" w:author="IDCC-3 - AB" w:date="2025-10-01T17:32:00Z" w16du:dateUtc="2025-10-01T21:32:00Z">
        <w:r w:rsidDel="004B5A6B">
          <w:delText xml:space="preserve">a </w:delText>
        </w:r>
      </w:del>
      <w:r>
        <w:t>device identification information. AIOTF requests the ADM to derive a new T-ID as specified in Annex B.1 and to store it in the AIoT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>The AIOTF identifies the AIoT device by checking the received RES</w:t>
      </w:r>
      <w:r>
        <w:rPr>
          <w:vertAlign w:val="subscript"/>
        </w:rPr>
        <w:t>AIoT</w:t>
      </w:r>
      <w:r>
        <w:t xml:space="preserve"> parameter. Therefore, the device identification information is not needed in the D2R message and</w:t>
      </w:r>
      <w:ins w:id="67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>In case of concealed T-ID type, every AIoT device</w:t>
      </w:r>
      <w:del w:id="68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69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70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K</w:t>
      </w:r>
      <w:r>
        <w:rPr>
          <w:vertAlign w:val="subscript"/>
        </w:rPr>
        <w:t>AIoT_root</w:t>
      </w:r>
      <w:r>
        <w:t xml:space="preserve"> and check if the generated T-ID </w:t>
      </w:r>
      <w:del w:id="71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72" w:author="IDCC-3 - AB" w:date="2025-10-01T17:35:00Z" w16du:dateUtc="2025-10-01T21:35:00Z">
        <w:r w:rsidR="004B5A6B">
          <w:t>s</w:t>
        </w:r>
      </w:ins>
      <w:del w:id="73" w:author="IDCC-3 - AB" w:date="2025-10-01T17:35:00Z" w16du:dateUtc="2025-10-01T21:35:00Z">
        <w:r w:rsidDel="004B5A6B">
          <w:delText>d</w:delText>
        </w:r>
      </w:del>
      <w:r>
        <w:t xml:space="preserve"> </w:t>
      </w:r>
      <w:del w:id="74" w:author="IDCC-3 - AB" w:date="2025-10-01T17:33:00Z" w16du:dateUtc="2025-10-01T21:33:00Z">
        <w:r w:rsidDel="004B5A6B">
          <w:delText xml:space="preserve">with </w:delText>
        </w:r>
      </w:del>
      <w:r>
        <w:t>the received T-ID. It is assumed that the AIoT device that receive</w:t>
      </w:r>
      <w:ins w:id="75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76" w:author="IDCC-3 - AB" w:date="2025-10-01T17:29:00Z" w16du:dateUtc="2025-10-01T21:29:00Z">
        <w:r w:rsidR="004B5A6B">
          <w:t xml:space="preserve"> </w:t>
        </w:r>
      </w:ins>
      <w:del w:id="77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78" w:author="IDCC-3 - AB" w:date="2025-10-01T17:28:00Z" w16du:dateUtc="2025-10-01T21:28:00Z">
        <w:r w:rsidR="004B5A6B">
          <w:t>5.4.4</w:t>
        </w:r>
      </w:ins>
      <w:ins w:id="79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AFB29" w14:textId="77777777" w:rsidR="00C263B4" w:rsidRDefault="00C263B4">
      <w:r>
        <w:separator/>
      </w:r>
    </w:p>
  </w:endnote>
  <w:endnote w:type="continuationSeparator" w:id="0">
    <w:p w14:paraId="6FFB52A8" w14:textId="77777777" w:rsidR="00C263B4" w:rsidRDefault="00C2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0F37E" w14:textId="77777777" w:rsidR="00C263B4" w:rsidRDefault="00C263B4">
      <w:r>
        <w:separator/>
      </w:r>
    </w:p>
  </w:footnote>
  <w:footnote w:type="continuationSeparator" w:id="0">
    <w:p w14:paraId="249F4AA2" w14:textId="77777777" w:rsidR="00C263B4" w:rsidRDefault="00C26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70E09"/>
    <w:rsid w:val="000A6394"/>
    <w:rsid w:val="000B7FED"/>
    <w:rsid w:val="000C038A"/>
    <w:rsid w:val="000C6598"/>
    <w:rsid w:val="000D44B3"/>
    <w:rsid w:val="000F14DF"/>
    <w:rsid w:val="00142013"/>
    <w:rsid w:val="00145D43"/>
    <w:rsid w:val="00166ADA"/>
    <w:rsid w:val="00175A28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609EF"/>
    <w:rsid w:val="0036231A"/>
    <w:rsid w:val="00374DD4"/>
    <w:rsid w:val="003B047F"/>
    <w:rsid w:val="003C0612"/>
    <w:rsid w:val="003E1A36"/>
    <w:rsid w:val="00410371"/>
    <w:rsid w:val="004242F1"/>
    <w:rsid w:val="004B5A6B"/>
    <w:rsid w:val="004B75B7"/>
    <w:rsid w:val="005141D9"/>
    <w:rsid w:val="0051580D"/>
    <w:rsid w:val="005323CA"/>
    <w:rsid w:val="00547111"/>
    <w:rsid w:val="00592D74"/>
    <w:rsid w:val="005E2C44"/>
    <w:rsid w:val="00621188"/>
    <w:rsid w:val="006257ED"/>
    <w:rsid w:val="00653DE4"/>
    <w:rsid w:val="00665C47"/>
    <w:rsid w:val="0069058A"/>
    <w:rsid w:val="00695808"/>
    <w:rsid w:val="006B46FB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41B3"/>
    <w:rsid w:val="009777D9"/>
    <w:rsid w:val="009839AA"/>
    <w:rsid w:val="00991B88"/>
    <w:rsid w:val="009A5753"/>
    <w:rsid w:val="009A579D"/>
    <w:rsid w:val="009E3297"/>
    <w:rsid w:val="009E6F35"/>
    <w:rsid w:val="009F734F"/>
    <w:rsid w:val="00A246B6"/>
    <w:rsid w:val="00A47E70"/>
    <w:rsid w:val="00A50CF0"/>
    <w:rsid w:val="00A74C97"/>
    <w:rsid w:val="00A7671C"/>
    <w:rsid w:val="00AA2CBC"/>
    <w:rsid w:val="00AC5820"/>
    <w:rsid w:val="00AD1CD8"/>
    <w:rsid w:val="00B258BB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63B4"/>
    <w:rsid w:val="00C42B3C"/>
    <w:rsid w:val="00C66BA2"/>
    <w:rsid w:val="00C870F6"/>
    <w:rsid w:val="00C907B5"/>
    <w:rsid w:val="00C95985"/>
    <w:rsid w:val="00CC5026"/>
    <w:rsid w:val="00CC68D0"/>
    <w:rsid w:val="00CF3645"/>
    <w:rsid w:val="00D03F9A"/>
    <w:rsid w:val="00D06D51"/>
    <w:rsid w:val="00D24991"/>
    <w:rsid w:val="00D50255"/>
    <w:rsid w:val="00D66520"/>
    <w:rsid w:val="00D74A64"/>
    <w:rsid w:val="00D84AE9"/>
    <w:rsid w:val="00D9124E"/>
    <w:rsid w:val="00DE34CF"/>
    <w:rsid w:val="00E13F3D"/>
    <w:rsid w:val="00E34898"/>
    <w:rsid w:val="00EB09B7"/>
    <w:rsid w:val="00EE1FAC"/>
    <w:rsid w:val="00EE7D7C"/>
    <w:rsid w:val="00F25D98"/>
    <w:rsid w:val="00F300FB"/>
    <w:rsid w:val="00F370D2"/>
    <w:rsid w:val="00FB6386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6</TotalTime>
  <Pages>2</Pages>
  <Words>701</Words>
  <Characters>3506</Characters>
  <Application>Microsoft Office Word</Application>
  <DocSecurity>0</DocSecurity>
  <Lines>158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DCC-4 - AB</cp:lastModifiedBy>
  <cp:revision>7</cp:revision>
  <cp:lastPrinted>1900-01-01T05:00:00Z</cp:lastPrinted>
  <dcterms:created xsi:type="dcterms:W3CDTF">2025-10-14T00:00:00Z</dcterms:created>
  <dcterms:modified xsi:type="dcterms:W3CDTF">2025-10-1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